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f81da354e49096eb98b5694271a641778d93b64"/>
    <w:p>
      <w:pPr>
        <w:pStyle w:val="Heading1"/>
      </w:pPr>
      <w:r>
        <w:t xml:space="preserve">Abstract Academic Document: The Role of a Software Engineer in Sri Lanka Colombo</w:t>
      </w:r>
    </w:p>
    <w:p>
      <w:pPr>
        <w:pStyle w:val="FirstParagraph"/>
      </w:pPr>
      <w:r>
        <w:rPr>
          <w:bCs/>
          <w:b/>
        </w:rPr>
        <w:t xml:space="preserve">Abstract academic:</w:t>
      </w:r>
      <w:r>
        <w:t xml:space="preserve"> </w:t>
      </w:r>
      <w:r>
        <w:t xml:space="preserve">This document provides an in-depth exploration of the role, responsibilities, and significance of a</w:t>
      </w:r>
      <w:r>
        <w:t xml:space="preserve"> </w:t>
      </w:r>
      <w:r>
        <w:rPr>
          <w:bCs/>
          <w:b/>
        </w:rPr>
        <w:t xml:space="preserve">Software Engineer</w:t>
      </w:r>
      <w:r>
        <w:t xml:space="preserve"> </w:t>
      </w:r>
      <w:r>
        <w:t xml:space="preserve">within the context of Sri Lanka’s technological landscape, with a specific focus on Colombo. As a major economic and technological hub in Sri Lanka, Colombo has emerged as a focal point for innovation and digital transformation across industries. This abstract academic analysis examines the evolving demands of Software Engineering in this region, emphasizing the interplay between global trends and local challenges. It also highlights the educational frameworks, industry requirements, and career prospects for professionals pursuing a career in this field within Sri Lanka Colombo.</w:t>
      </w:r>
    </w:p>
    <w:bookmarkStart w:id="20" w:name="introduction"/>
    <w:p>
      <w:pPr>
        <w:pStyle w:val="Heading2"/>
      </w:pPr>
      <w:r>
        <w:t xml:space="preserve">Introduction</w:t>
      </w:r>
    </w:p>
    <w:p>
      <w:pPr>
        <w:pStyle w:val="FirstParagraph"/>
      </w:pPr>
      <w:r>
        <w:t xml:space="preserve">Sri Lanka has long been recognized as a strategic location in South Asia for technology-driven industries. Among its urban centers, Colombo stands out as the epicenter of IT and software development, hosting numerous multinational corporations (MNCs), startups, and research institutions. The role of a Software Engineer in this context is not merely technical but also deeply intertwined with the socio-economic dynamics of Sri Lanka Colombo. As digitalization accelerates across sectors such as finance, healthcare, education, and e-commerce, the demand for skilled Software Engineers continues to grow exponentially.</w:t>
      </w:r>
    </w:p>
    <w:bookmarkEnd w:id="20"/>
    <w:bookmarkStart w:id="21" w:name="key-skills-and-competencies"/>
    <w:p>
      <w:pPr>
        <w:pStyle w:val="Heading2"/>
      </w:pPr>
      <w:r>
        <w:t xml:space="preserve">Key Skills and Competencies</w:t>
      </w:r>
    </w:p>
    <w:p>
      <w:pPr>
        <w:pStyle w:val="FirstParagraph"/>
      </w:pPr>
      <w:r>
        <w:t xml:space="preserve">A Software Engineer in Sri Lanka Colombo must possess a robust foundation in programming languages such as Java, Python, C++, and JavaScript. Proficiency in frameworks like Spring Boot, React, and Node.js is also critical for developing scalable applications tailored to both local and international markets. Additionally, understanding of cloud computing platforms (e.g., AWS, Azure) and DevOps practices has become a standard requirement due to the increasing adoption of agile methodologies.</w:t>
      </w:r>
    </w:p>
    <w:p>
      <w:pPr>
        <w:pStyle w:val="BodyText"/>
      </w:pPr>
      <w:r>
        <w:t xml:space="preserve">Soft skills such as problem-solving, project management, and cross-cultural communication are equally vital. Given Colombo’s role as a bridge between South Asian and global markets, Software Engineers often collaborate with teams across time zones and cultural backgrounds. This necessitates adaptability, creativity in addressing unique challenges, and the ability to translate technical solutions into business value.</w:t>
      </w:r>
    </w:p>
    <w:bookmarkEnd w:id="21"/>
    <w:bookmarkStart w:id="22" w:name="educational-landscape-in-sri-lanka"/>
    <w:p>
      <w:pPr>
        <w:pStyle w:val="Heading2"/>
      </w:pPr>
      <w:r>
        <w:t xml:space="preserve">Educational Landscape in Sri Lanka</w:t>
      </w:r>
    </w:p>
    <w:p>
      <w:pPr>
        <w:pStyle w:val="FirstParagraph"/>
      </w:pPr>
      <w:r>
        <w:t xml:space="preserve">Sri Lanka has a well-established educational system that nurtures talent in Information Technology (IT). Prestigious universities such as the University of Colombo, University of Moratuwa, and Sri Jayewardenepura Kotte Campus offer degree programs in Computer Science and Software Engineering. These institutions provide students with both theoretical knowledge and practical training through internships and industry partnerships.</w:t>
      </w:r>
    </w:p>
    <w:p>
      <w:pPr>
        <w:pStyle w:val="BodyText"/>
      </w:pPr>
      <w:r>
        <w:t xml:space="preserve">Moreover, vocational training centers like the Sri Lanka Institute of Information Technology (SLIIT) have played a pivotal role in equipping graduates with hands-on experience in emerging technologies such as artificial intelligence (AI), machine learning, and blockchain. These programs are designed to align with the needs of Colombo’s dynamic IT sector, ensuring that graduates are job-ready upon entering the workforce.</w:t>
      </w:r>
    </w:p>
    <w:bookmarkEnd w:id="22"/>
    <w:bookmarkStart w:id="23" w:name="industry-demand-and-job-market-dynamics"/>
    <w:p>
      <w:pPr>
        <w:pStyle w:val="Heading2"/>
      </w:pPr>
      <w:r>
        <w:t xml:space="preserve">Industry Demand and Job Market Dynamics</w:t>
      </w:r>
    </w:p>
    <w:p>
      <w:pPr>
        <w:pStyle w:val="FirstParagraph"/>
      </w:pPr>
      <w:r>
        <w:t xml:space="preserve">The demand for Software Engineers in Sri Lanka Colombo is driven by a combination of factors, including government initiatives to promote digital transformation, foreign investment in IT outsourcing services, and the rise of local tech startups. According to recent reports by the Sri Lanka Institute of Information Technology (SLIIT) and industry analysts, the IT sector contributes over 10% to Sri Lanka’s GDP, with Colombo accounting for a significant share of this growth.</w:t>
      </w:r>
    </w:p>
    <w:p>
      <w:pPr>
        <w:pStyle w:val="BodyText"/>
      </w:pPr>
      <w:r>
        <w:t xml:space="preserve">Colombo-based Software Engineers are often employed in roles ranging from software development and systems analysis to cybersecurity and data science. Multinational corporations such as IBM, Microsoft, and Wipro have established offices in Colombo, while local firms like Dialog Axiata Group and SriLankan Airlines leverage technology to enhance operational efficiency.</w:t>
      </w:r>
    </w:p>
    <w:bookmarkEnd w:id="23"/>
    <w:bookmarkStart w:id="24" w:name="X0418abb94bbbcb896530783616bc7afd5dd1ac0"/>
    <w:p>
      <w:pPr>
        <w:pStyle w:val="Heading2"/>
      </w:pPr>
      <w:r>
        <w:t xml:space="preserve">Challenges Faced by Software Engineers in Sri Lanka Colombo</w:t>
      </w:r>
    </w:p>
    <w:p>
      <w:pPr>
        <w:pStyle w:val="FirstParagraph"/>
      </w:pPr>
      <w:r>
        <w:t xml:space="preserve">Despite the opportunities available, Software Engineers in Sri Lanka Colombo face several challenges. One major issue is the high competition for roles, as the number of IT graduates exceeds available job openings. Additionally, there is a gap between academic curricula and industry requirements, necessitating continuous upskilling through workshops and certification programs.</w:t>
      </w:r>
    </w:p>
    <w:p>
      <w:pPr>
        <w:pStyle w:val="BodyText"/>
      </w:pPr>
      <w:r>
        <w:t xml:space="preserve">Another challenge lies in adapting to global standards while addressing local needs. For instance, developing software solutions that cater to Sri Lanka’s unique market conditions—such as multilingual support or compliance with local regulations—requires nuanced understanding. Furthermore, the cost of advanced certifications and international exposure (e.g., working abroad) can be prohibitive for some professionals.</w:t>
      </w:r>
    </w:p>
    <w:bookmarkEnd w:id="24"/>
    <w:bookmarkStart w:id="25" w:name="future-outlook-and-opportunities"/>
    <w:p>
      <w:pPr>
        <w:pStyle w:val="Heading2"/>
      </w:pPr>
      <w:r>
        <w:t xml:space="preserve">Future Outlook and Opportunities</w:t>
      </w:r>
    </w:p>
    <w:p>
      <w:pPr>
        <w:pStyle w:val="FirstParagraph"/>
      </w:pPr>
      <w:r>
        <w:t xml:space="preserve">The future of Software Engineering in Sri Lanka Colombo appears promising, fueled by ongoing investments in technology infrastructure and government policies aimed at fostering innovation. The rise of AI, IoT (Internet of Things), and smart city projects is expected to create new avenues for skilled professionals.</w:t>
      </w:r>
    </w:p>
    <w:p>
      <w:pPr>
        <w:pStyle w:val="BodyText"/>
      </w:pPr>
      <w:r>
        <w:t xml:space="preserve">Moreover, the growing emphasis on entrepreneurship among IT graduates is likely to spur the development of homegrown startups. These ventures not only contribute to economic growth but also provide Software Engineers with opportunities to innovate and lead projects from inception.</w:t>
      </w:r>
    </w:p>
    <w:bookmarkEnd w:id="25"/>
    <w:bookmarkStart w:id="26" w:name="conclusion"/>
    <w:p>
      <w:pPr>
        <w:pStyle w:val="Heading2"/>
      </w:pPr>
      <w:r>
        <w:t xml:space="preserve">Conclusion</w:t>
      </w:r>
    </w:p>
    <w:p>
      <w:pPr>
        <w:pStyle w:val="FirstParagraph"/>
      </w:pPr>
      <w:r>
        <w:t xml:space="preserve">In conclusion, the role of a Software Engineer in Sri Lanka Colombo is integral to the nation’s technological progress and global competitiveness. As an academic discipline, it requires a balance of technical expertise, cultural awareness, and adaptability to thrive in this dynamic environment. By addressing existing challenges through education reform and industry collaboration, Sri Lanka can further solidify its position as a regional hub for Software Engineering excellence.</w:t>
      </w:r>
    </w:p>
    <w:p>
      <w:pPr>
        <w:pStyle w:val="BodyText"/>
      </w:pPr>
      <w:r>
        <w:rPr>
          <w:bCs/>
          <w:b/>
        </w:rPr>
        <w:t xml:space="preserve">Keywords:</w:t>
      </w:r>
      <w:r>
        <w:t xml:space="preserve"> </w:t>
      </w:r>
      <w:r>
        <w:t xml:space="preserve">Software Engineer, Sri Lanka Colombo,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Sri Lanka Colombo</dc:title>
  <dc:creator/>
  <dc:language>en</dc:language>
  <cp:keywords/>
  <dcterms:created xsi:type="dcterms:W3CDTF">2026-04-29T07:45:53Z</dcterms:created>
  <dcterms:modified xsi:type="dcterms:W3CDTF">2026-04-29T07: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